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12C4D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99E">
        <w:rPr>
          <w:rFonts w:ascii="Muli" w:eastAsia="Muli" w:hAnsi="Muli" w:cs="Muli"/>
          <w:sz w:val="24"/>
          <w:szCs w:val="24"/>
          <w:u w:val="single"/>
        </w:rPr>
        <w:t xml:space="preserve">  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D0DD3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99E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7B4C7A" w14:textId="6CF68CF7" w:rsidR="00AA199E" w:rsidRPr="00AA199E" w:rsidRDefault="00AA199E" w:rsidP="00AA199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AA199E">
        <w:rPr>
          <w:bCs/>
          <w:color w:val="202124"/>
          <w:shd w:val="clear" w:color="auto" w:fill="FFFFFF"/>
        </w:rPr>
        <w:t>D</w:t>
      </w:r>
      <w:r w:rsidRPr="00AA199E">
        <w:rPr>
          <w:bCs/>
          <w:color w:val="202124"/>
          <w:shd w:val="clear" w:color="auto" w:fill="FFFFFF"/>
        </w:rPr>
        <w:t>iv tag</w:t>
      </w:r>
      <w:r>
        <w:rPr>
          <w:color w:val="202124"/>
          <w:shd w:val="clear" w:color="auto" w:fill="FFFFFF"/>
        </w:rPr>
        <w:t> is </w:t>
      </w:r>
      <w:r w:rsidRPr="00AA199E">
        <w:rPr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 of content in the web page</w:t>
      </w:r>
      <w:r>
        <w:rPr>
          <w:color w:val="202124"/>
          <w:shd w:val="clear" w:color="auto" w:fill="FFFFFF"/>
        </w:rPr>
        <w:t xml:space="preserve"> .</w:t>
      </w:r>
    </w:p>
    <w:p w14:paraId="72646F3E" w14:textId="581D0931" w:rsidR="00AA199E" w:rsidRPr="00AA199E" w:rsidRDefault="00AA199E" w:rsidP="00AA199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&lt;</w:t>
      </w:r>
      <w:r w:rsidRPr="00AA199E">
        <w:rPr>
          <w:bCs/>
          <w:color w:val="202124"/>
          <w:shd w:val="clear" w:color="auto" w:fill="FFFFFF"/>
        </w:rPr>
        <w:t>div</w:t>
      </w:r>
      <w:r w:rsidRPr="00AA199E">
        <w:rPr>
          <w:color w:val="202124"/>
          <w:shd w:val="clear" w:color="auto" w:fill="FFFFFF"/>
        </w:rPr>
        <w:t>&gt; </w:t>
      </w:r>
      <w:r w:rsidRPr="00AA199E">
        <w:rPr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is </w:t>
      </w:r>
      <w:r w:rsidRPr="00AA199E">
        <w:rPr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as a container for HTML elements </w:t>
      </w:r>
      <w:r>
        <w:rPr>
          <w:color w:val="202124"/>
          <w:shd w:val="clear" w:color="auto" w:fill="FFFFFF"/>
        </w:rPr>
        <w:t>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B2FDCB1" w14:textId="5176BF33" w:rsidR="00AA199E" w:rsidRDefault="00AA199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hen we take mouse over the image then the text will come </w:t>
      </w:r>
      <w:r w:rsidR="003452E7">
        <w:rPr>
          <w:rFonts w:ascii="Muli" w:eastAsia="Muli" w:hAnsi="Muli" w:cs="Muli"/>
          <w:sz w:val="24"/>
          <w:szCs w:val="24"/>
        </w:rPr>
        <w:t>in visible form . Where 0 = Invisible where as 1 = Visible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5835F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JSX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ED790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Snack Editor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C9C6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998506D" w14:textId="77777777" w:rsidR="003452E7" w:rsidRDefault="003452E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3523B78" w14:textId="23A06DF3" w:rsidR="003452E7" w:rsidRDefault="003452E7">
      <w:pPr>
        <w:spacing w:line="240" w:lineRule="auto"/>
      </w:pPr>
      <w:r>
        <w:t>For Android/iOS, you can see the output either on your phone or on the android emulator in the browser</w:t>
      </w:r>
      <w:r>
        <w:t xml:space="preserve"> .</w:t>
      </w:r>
    </w:p>
    <w:p w14:paraId="425074DF" w14:textId="77777777" w:rsidR="003452E7" w:rsidRDefault="003452E7">
      <w:pPr>
        <w:spacing w:line="240" w:lineRule="auto"/>
      </w:pPr>
    </w:p>
    <w:p w14:paraId="5CA6BC12" w14:textId="4E96DD9C" w:rsidR="003452E7" w:rsidRDefault="003452E7">
      <w:pPr>
        <w:spacing w:line="240" w:lineRule="auto"/>
      </w:pPr>
      <w:r>
        <w:t>For Android/iOS, you can install Expo Client, sign in with the same account and open the project from under Projects Ta</w:t>
      </w:r>
      <w:r>
        <w:t>b.</w:t>
      </w:r>
    </w:p>
    <w:p w14:paraId="7BD251BE" w14:textId="77777777" w:rsidR="003452E7" w:rsidRDefault="003452E7">
      <w:pPr>
        <w:spacing w:line="240" w:lineRule="auto"/>
      </w:pPr>
    </w:p>
    <w:p w14:paraId="0CC07F9E" w14:textId="04C33433" w:rsidR="003452E7" w:rsidRDefault="003452E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>For seeing the output on the device emulator in the browser, you have to press "Tap to play"</w:t>
      </w:r>
      <w:r>
        <w:t>.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14D0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FB634CF" w14:textId="77777777" w:rsidR="003452E7" w:rsidRDefault="003452E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58DB127" w14:textId="4EE664ED" w:rsidR="003452E7" w:rsidRPr="003452E7" w:rsidRDefault="003452E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452E7">
        <w:rPr>
          <w:rFonts w:ascii="Muli" w:eastAsia="Muli" w:hAnsi="Muli" w:cs="Muli"/>
          <w:sz w:val="24"/>
          <w:szCs w:val="24"/>
        </w:rPr>
        <w:t>I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t>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45B3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7E69737" w14:textId="77777777" w:rsidR="003F22E0" w:rsidRDefault="003F22E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03295C47" w:rsidR="00173A24" w:rsidRDefault="003F22E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F22E0">
        <w:rPr>
          <w:rFonts w:ascii="Muli" w:eastAsia="Muli" w:hAnsi="Muli" w:cs="Muli"/>
          <w:sz w:val="24"/>
          <w:szCs w:val="24"/>
        </w:rPr>
        <w:t>It  is used to return text style , button, title and so on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4C5B8ED" w14:textId="77777777" w:rsidR="009C7CC3" w:rsidRDefault="009C7CC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41D261C" w:rsidR="00173A24" w:rsidRPr="009C7CC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C7CC3">
        <w:rPr>
          <w:rFonts w:ascii="Muli" w:eastAsia="Muli" w:hAnsi="Muli" w:cs="Muli"/>
          <w:sz w:val="24"/>
          <w:szCs w:val="24"/>
        </w:rPr>
        <w:t xml:space="preserve"> </w:t>
      </w:r>
      <w:r w:rsidR="009C7CC3" w:rsidRPr="009C7CC3">
        <w:rPr>
          <w:rFonts w:ascii="Muli" w:eastAsia="Muli" w:hAnsi="Muli" w:cs="Muli"/>
          <w:sz w:val="24"/>
          <w:szCs w:val="24"/>
        </w:rPr>
        <w:t xml:space="preserve"> </w:t>
      </w:r>
      <w:r w:rsidR="009C7CC3">
        <w:rPr>
          <w:rFonts w:ascii="Muli" w:eastAsia="Muli" w:hAnsi="Muli" w:cs="Muli"/>
          <w:sz w:val="24"/>
          <w:szCs w:val="24"/>
        </w:rPr>
        <w:t xml:space="preserve"> Button, Title , Button color 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545197" w14:textId="77777777" w:rsidR="009C7CC3" w:rsidRDefault="009C7CC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0D56BE" w14:textId="77777777" w:rsidR="009D4095" w:rsidRDefault="009D4095" w:rsidP="003F22E0">
      <w:pPr>
        <w:spacing w:line="240" w:lineRule="auto"/>
      </w:pPr>
      <w:r>
        <w:separator/>
      </w:r>
    </w:p>
  </w:endnote>
  <w:endnote w:type="continuationSeparator" w:id="0">
    <w:p w14:paraId="436D4A4E" w14:textId="77777777" w:rsidR="009D4095" w:rsidRDefault="009D4095" w:rsidP="003F22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FB94E0" w14:textId="77777777" w:rsidR="003F22E0" w:rsidRDefault="003F22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3D3B8A" w14:textId="77777777" w:rsidR="003F22E0" w:rsidRDefault="003F22E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3D6EEE" w14:textId="77777777" w:rsidR="003F22E0" w:rsidRDefault="003F22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68A5CB" w14:textId="77777777" w:rsidR="009D4095" w:rsidRDefault="009D4095" w:rsidP="003F22E0">
      <w:pPr>
        <w:spacing w:line="240" w:lineRule="auto"/>
      </w:pPr>
      <w:r>
        <w:separator/>
      </w:r>
    </w:p>
  </w:footnote>
  <w:footnote w:type="continuationSeparator" w:id="0">
    <w:p w14:paraId="62A68391" w14:textId="77777777" w:rsidR="009D4095" w:rsidRDefault="009D4095" w:rsidP="003F22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3939AC" w14:textId="77777777" w:rsidR="003F22E0" w:rsidRDefault="003F22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CD2FD" w14:textId="77777777" w:rsidR="003F22E0" w:rsidRPr="003F22E0" w:rsidRDefault="003F22E0">
    <w:pPr>
      <w:pStyle w:val="Header"/>
      <w:rPr>
        <w:b/>
        <w:u w:val="single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25AD3" w14:textId="77777777" w:rsidR="003F22E0" w:rsidRDefault="003F22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1D75BB2"/>
    <w:multiLevelType w:val="hybridMultilevel"/>
    <w:tmpl w:val="83060FF8"/>
    <w:lvl w:ilvl="0" w:tplc="4EDA6AF4">
      <w:numFmt w:val="bullet"/>
      <w:lvlText w:val=""/>
      <w:lvlJc w:val="left"/>
      <w:pPr>
        <w:ind w:left="720" w:hanging="360"/>
      </w:pPr>
      <w:rPr>
        <w:rFonts w:ascii="Symbol" w:eastAsia="Muli" w:hAnsi="Symbol" w:cs="Mul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452E7"/>
    <w:rsid w:val="003F22E0"/>
    <w:rsid w:val="006F4D06"/>
    <w:rsid w:val="00904D5B"/>
    <w:rsid w:val="009526BB"/>
    <w:rsid w:val="009C7CC3"/>
    <w:rsid w:val="009D4095"/>
    <w:rsid w:val="00AA199E"/>
    <w:rsid w:val="00AC3FD3"/>
    <w:rsid w:val="00AC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A19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2E0"/>
  </w:style>
  <w:style w:type="paragraph" w:styleId="Footer">
    <w:name w:val="footer"/>
    <w:basedOn w:val="Normal"/>
    <w:link w:val="Foot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2E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A19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2E0"/>
  </w:style>
  <w:style w:type="paragraph" w:styleId="Footer">
    <w:name w:val="footer"/>
    <w:basedOn w:val="Normal"/>
    <w:link w:val="Foot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2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13T16:21:00Z</dcterms:created>
  <dcterms:modified xsi:type="dcterms:W3CDTF">2021-05-13T16:21:00Z</dcterms:modified>
</cp:coreProperties>
</file>